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CE4D0D">
      <w:pPr>
        <w:rPr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bookmarkEnd w:id="0"/>
    <w:p w14:paraId="755ABA7C" w14:textId="77777777" w:rsidR="00874402" w:rsidRDefault="00874402" w:rsidP="00874402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Azure 103 Module 4</w:t>
      </w:r>
    </w:p>
    <w:p w14:paraId="34B112F2" w14:textId="1AECC158" w:rsidR="00874402" w:rsidRDefault="00AC77DB" w:rsidP="00874402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Hands </w:t>
      </w:r>
      <w:proofErr w:type="gramStart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- 13</w:t>
      </w:r>
    </w:p>
    <w:p w14:paraId="083096F9" w14:textId="77777777" w:rsidR="00874402" w:rsidRDefault="00874402" w:rsidP="00874402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Azure Certification Training</w:t>
      </w:r>
    </w:p>
    <w:p w14:paraId="4B1C85C1" w14:textId="77777777" w:rsidR="00874402" w:rsidRDefault="00874402" w:rsidP="00874402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04418E7" w14:textId="77777777" w:rsidR="00874402" w:rsidRDefault="00874402" w:rsidP="00874402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F7C1CF3" w14:textId="77777777" w:rsidR="00874402" w:rsidRDefault="00874402" w:rsidP="00874402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76F779D" w14:textId="77777777" w:rsidR="00874402" w:rsidRDefault="00874402" w:rsidP="00874402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A4C73B6" w14:textId="77777777" w:rsidR="00874402" w:rsidRDefault="00874402" w:rsidP="00874402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1FFF75E" w14:textId="77777777" w:rsidR="00874402" w:rsidRDefault="00874402" w:rsidP="00874402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3C19A5B" w14:textId="77777777" w:rsidR="00874402" w:rsidRDefault="00874402" w:rsidP="00874402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54B5A4C" w14:textId="77777777" w:rsidR="00874402" w:rsidRDefault="009B5512" w:rsidP="00874402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 w:history="1">
        <w:r w:rsidR="00874402">
          <w:rPr>
            <w:rStyle w:val="Hyperlink"/>
            <w:rFonts w:ascii="Helvetica Neue" w:eastAsia="Helvetica Neue" w:hAnsi="Helvetica Neue" w:cs="Helvetica Neue"/>
            <w:b/>
            <w:sz w:val="20"/>
            <w:szCs w:val="20"/>
            <w:highlight w:val="white"/>
            <w:lang w:val="en-US" w:eastAsia="en-IN"/>
          </w:rPr>
          <w:t>support@intellipaat.com</w:t>
        </w:r>
      </w:hyperlink>
    </w:p>
    <w:p w14:paraId="36D3C2CB" w14:textId="77777777" w:rsidR="00874402" w:rsidRDefault="00874402" w:rsidP="00874402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74E4AD86" w14:textId="77777777" w:rsidR="00874402" w:rsidRDefault="00874402" w:rsidP="00874402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</w:t>
      </w:r>
      <w:proofErr w:type="gramStart"/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8930(</w:t>
      </w:r>
      <w:proofErr w:type="gramEnd"/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Toll Free)</w:t>
      </w:r>
    </w:p>
    <w:p w14:paraId="03E1EE56" w14:textId="77777777" w:rsidR="00874402" w:rsidRPr="007C1025" w:rsidRDefault="00874402" w:rsidP="00874402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</w:p>
    <w:p w14:paraId="16C5BC20" w14:textId="77777777" w:rsidR="00874402" w:rsidRDefault="00874402" w:rsidP="00874402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0D810813" w14:textId="36150D04" w:rsidR="00874402" w:rsidRDefault="00874402" w:rsidP="00874402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Az</w:t>
      </w:r>
      <w:r w:rsidR="00AC77DB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ure 103 Module 4 , Hands On – 13</w:t>
      </w:r>
      <w:bookmarkStart w:id="1" w:name="_GoBack"/>
      <w:bookmarkEnd w:id="1"/>
    </w:p>
    <w:p w14:paraId="1A78112D" w14:textId="38AC21B2" w:rsidR="00161065" w:rsidRDefault="00874402" w:rsidP="00A36407">
      <w:pPr>
        <w:spacing w:after="200" w:line="276" w:lineRule="auto"/>
        <w:jc w:val="center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  <w:r>
        <w:rPr>
          <w:rFonts w:ascii="Cambria" w:eastAsia="Cambria" w:hAnsi="Cambria" w:cs="Cambria"/>
          <w:b/>
          <w:szCs w:val="32"/>
          <w:lang w:val="en-US" w:eastAsia="en-IN"/>
        </w:rPr>
        <w:t xml:space="preserve">Add </w:t>
      </w:r>
      <w:r w:rsidRPr="00874402">
        <w:rPr>
          <w:rFonts w:ascii="Cambria" w:eastAsia="Cambria" w:hAnsi="Cambria" w:cs="Cambria"/>
          <w:b/>
          <w:szCs w:val="32"/>
          <w:lang w:val="en-US" w:eastAsia="en-IN"/>
        </w:rPr>
        <w:t>Security rule to NSG</w:t>
      </w:r>
    </w:p>
    <w:p w14:paraId="053007D8" w14:textId="0D11C5B2" w:rsidR="00B66275" w:rsidRDefault="00B6627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Open the VM Attached with the subnet on which security group </w:t>
      </w:r>
      <w:r w:rsidR="00E14F16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will be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pplied.</w:t>
      </w:r>
    </w:p>
    <w:p w14:paraId="4B471AF7" w14:textId="256FCFCD" w:rsidR="00E14F16" w:rsidRDefault="00E14F16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E14F16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3C8911BA" wp14:editId="7A48ABF7">
            <wp:extent cx="5943600" cy="3224634"/>
            <wp:effectExtent l="0" t="0" r="0" b="0"/>
            <wp:docPr id="9" name="Picture 9" descr="C:\Users\Intellipaat-Team\Desktop\NSG\1\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Intellipaat-Team\Desktop\NSG\1\10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4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BF9151" w14:textId="6BB4A48F" w:rsidR="00B66275" w:rsidRDefault="00B66275" w:rsidP="00597E77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Try to open its public IP (‘NIC Public IP’) in browser (Notice you can’t access it yet)</w:t>
      </w:r>
      <w:r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50FA221C" w14:textId="6A17A8DE" w:rsidR="00E14F16" w:rsidRPr="00B66275" w:rsidRDefault="00E14F16" w:rsidP="00597E77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E14F16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550FBBC2" wp14:editId="1F4FA1B7">
            <wp:extent cx="5943600" cy="3015151"/>
            <wp:effectExtent l="0" t="0" r="0" b="0"/>
            <wp:docPr id="10" name="Picture 10" descr="C:\Users\Intellipaat-Team\Desktop\NSG\1\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Intellipaat-Team\Desktop\NSG\1\9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5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49F952" w14:textId="497CC9FA" w:rsidR="00597E77" w:rsidRDefault="00597E77" w:rsidP="00597E77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 w:rsidR="00B6627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B6627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the Network Security Group</w:t>
      </w:r>
      <w:r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0B37A20D" w14:textId="7A1DABA4" w:rsidR="00161065" w:rsidRDefault="00161065" w:rsidP="00597E77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61065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52880AD3" wp14:editId="3E8A8A41">
            <wp:extent cx="5943600" cy="3021918"/>
            <wp:effectExtent l="0" t="0" r="0" b="7620"/>
            <wp:docPr id="11" name="Picture 11" descr="C:\Users\Intellipaat-Team\Desktop\NSG\1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Intellipaat-Team\Desktop\NSG\1\4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1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EEAA50" w14:textId="3F21E0C4" w:rsidR="00597E77" w:rsidRDefault="00597E77" w:rsidP="00597E77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B6627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</w:t>
      </w:r>
      <w:r w:rsidR="00B6627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’Inbound security rules’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63E6BA6D" w14:textId="0369838C" w:rsidR="00161065" w:rsidRDefault="00161065" w:rsidP="00597E77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61065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22FA5233" wp14:editId="178B34DF">
            <wp:extent cx="5943600" cy="3211464"/>
            <wp:effectExtent l="0" t="0" r="0" b="8255"/>
            <wp:docPr id="12" name="Picture 12" descr="C:\Users\Intellipaat-Team\Desktop\NSG\1\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Intellipaat-Team\Desktop\NSG\1\5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1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088BB7" w14:textId="6F6FC836" w:rsidR="00597E77" w:rsidRDefault="00597E77" w:rsidP="00597E77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B6627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5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B6627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‘+ Add’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52780628" w14:textId="70450068" w:rsidR="00161065" w:rsidRDefault="00161065" w:rsidP="00597E77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61065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4837DAD4" wp14:editId="25CEBF78">
            <wp:extent cx="5943600" cy="3211464"/>
            <wp:effectExtent l="0" t="0" r="0" b="8255"/>
            <wp:docPr id="13" name="Picture 13" descr="C:\Users\Intellipaat-Team\Desktop\NSG\1\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Intellipaat-Team\Desktop\NSG\1\6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1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E4BE5B" w14:textId="690A0D1D" w:rsidR="00597E77" w:rsidRDefault="00597E77" w:rsidP="00597E77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</w:t>
      </w:r>
      <w:r w:rsidR="00B6627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6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B6627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nter Details and click “Add”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194AC9FA" w14:textId="02E98908" w:rsidR="00B66275" w:rsidRDefault="00161065" w:rsidP="00B66275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  <w:r w:rsidRPr="00161065">
        <w:rPr>
          <w:rFonts w:ascii="Calibri" w:eastAsia="Calibri" w:hAnsi="Calibri" w:cs="Calibri"/>
          <w:b/>
          <w:noProof/>
          <w:color w:val="C45911" w:themeColor="accent2" w:themeShade="BF"/>
          <w:sz w:val="24"/>
          <w:szCs w:val="24"/>
          <w:lang w:eastAsia="en-IN"/>
        </w:rPr>
        <w:lastRenderedPageBreak/>
        <w:drawing>
          <wp:inline distT="0" distB="0" distL="0" distR="0" wp14:anchorId="2AB15912" wp14:editId="060EDAB8">
            <wp:extent cx="5581650" cy="5895975"/>
            <wp:effectExtent l="0" t="0" r="0" b="9525"/>
            <wp:docPr id="14" name="Picture 14" descr="C:\Users\Intellipaat-Team\Desktop\NSG\1\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Intellipaat-Team\Desktop\NSG\1\7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650" cy="589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3AB69F" w14:textId="77777777" w:rsidR="00161065" w:rsidRDefault="00161065" w:rsidP="00B66275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sectPr w:rsidR="00161065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51A699" w14:textId="77777777" w:rsidR="009B5512" w:rsidRDefault="009B5512">
      <w:pPr>
        <w:spacing w:after="0" w:line="240" w:lineRule="auto"/>
      </w:pPr>
      <w:r>
        <w:separator/>
      </w:r>
    </w:p>
  </w:endnote>
  <w:endnote w:type="continuationSeparator" w:id="0">
    <w:p w14:paraId="762CF7F2" w14:textId="77777777" w:rsidR="009B5512" w:rsidRDefault="009B55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9B5512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8930(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844B92" w14:textId="77777777" w:rsidR="009B5512" w:rsidRDefault="009B5512">
      <w:pPr>
        <w:spacing w:after="0" w:line="240" w:lineRule="auto"/>
      </w:pPr>
      <w:r>
        <w:separator/>
      </w:r>
    </w:p>
  </w:footnote>
  <w:footnote w:type="continuationSeparator" w:id="0">
    <w:p w14:paraId="2BD9E798" w14:textId="77777777" w:rsidR="009B5512" w:rsidRDefault="009B55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61359"/>
    <w:rsid w:val="000854E8"/>
    <w:rsid w:val="00095250"/>
    <w:rsid w:val="000A4AD8"/>
    <w:rsid w:val="000A6B64"/>
    <w:rsid w:val="00102B4B"/>
    <w:rsid w:val="001052E2"/>
    <w:rsid w:val="00161065"/>
    <w:rsid w:val="0016155A"/>
    <w:rsid w:val="001B0EB5"/>
    <w:rsid w:val="001C7FDF"/>
    <w:rsid w:val="001D6C04"/>
    <w:rsid w:val="002463DC"/>
    <w:rsid w:val="0029445A"/>
    <w:rsid w:val="002B341A"/>
    <w:rsid w:val="003136D4"/>
    <w:rsid w:val="00320DEB"/>
    <w:rsid w:val="00394EE9"/>
    <w:rsid w:val="003A1ABF"/>
    <w:rsid w:val="003A5C9F"/>
    <w:rsid w:val="003C5FAF"/>
    <w:rsid w:val="00404E34"/>
    <w:rsid w:val="00405C6A"/>
    <w:rsid w:val="00415AA4"/>
    <w:rsid w:val="004C5D2B"/>
    <w:rsid w:val="004C6F93"/>
    <w:rsid w:val="004D4436"/>
    <w:rsid w:val="004E6583"/>
    <w:rsid w:val="004F6414"/>
    <w:rsid w:val="00597E77"/>
    <w:rsid w:val="005B235C"/>
    <w:rsid w:val="005D2468"/>
    <w:rsid w:val="005D3B9C"/>
    <w:rsid w:val="00615F72"/>
    <w:rsid w:val="00622745"/>
    <w:rsid w:val="00654494"/>
    <w:rsid w:val="006A1AB4"/>
    <w:rsid w:val="006B19FE"/>
    <w:rsid w:val="006B47EE"/>
    <w:rsid w:val="006E6832"/>
    <w:rsid w:val="007415CB"/>
    <w:rsid w:val="00786A25"/>
    <w:rsid w:val="007D0BD4"/>
    <w:rsid w:val="007D1118"/>
    <w:rsid w:val="007F1C87"/>
    <w:rsid w:val="00806506"/>
    <w:rsid w:val="008636D2"/>
    <w:rsid w:val="00874402"/>
    <w:rsid w:val="008B3CC6"/>
    <w:rsid w:val="008D401A"/>
    <w:rsid w:val="0095054A"/>
    <w:rsid w:val="009659BC"/>
    <w:rsid w:val="00996FE7"/>
    <w:rsid w:val="009B5512"/>
    <w:rsid w:val="009E406A"/>
    <w:rsid w:val="00A07B40"/>
    <w:rsid w:val="00A22204"/>
    <w:rsid w:val="00A36407"/>
    <w:rsid w:val="00A53EF7"/>
    <w:rsid w:val="00A6687F"/>
    <w:rsid w:val="00AB5E92"/>
    <w:rsid w:val="00AC77DB"/>
    <w:rsid w:val="00AD1512"/>
    <w:rsid w:val="00B13BF2"/>
    <w:rsid w:val="00B66275"/>
    <w:rsid w:val="00B95BC1"/>
    <w:rsid w:val="00BB4786"/>
    <w:rsid w:val="00BB4DAF"/>
    <w:rsid w:val="00BF0243"/>
    <w:rsid w:val="00BF2428"/>
    <w:rsid w:val="00C03175"/>
    <w:rsid w:val="00C62D5A"/>
    <w:rsid w:val="00C83013"/>
    <w:rsid w:val="00C85A93"/>
    <w:rsid w:val="00CE4D0D"/>
    <w:rsid w:val="00CF2044"/>
    <w:rsid w:val="00CF357B"/>
    <w:rsid w:val="00CF4664"/>
    <w:rsid w:val="00D03654"/>
    <w:rsid w:val="00D246E0"/>
    <w:rsid w:val="00D3724A"/>
    <w:rsid w:val="00DA77F3"/>
    <w:rsid w:val="00DE401A"/>
    <w:rsid w:val="00DF1B42"/>
    <w:rsid w:val="00E00480"/>
    <w:rsid w:val="00E14F16"/>
    <w:rsid w:val="00E553AF"/>
    <w:rsid w:val="00E56323"/>
    <w:rsid w:val="00EB246D"/>
    <w:rsid w:val="00EE7B00"/>
    <w:rsid w:val="00F36B5D"/>
    <w:rsid w:val="00F42D60"/>
    <w:rsid w:val="00F44A28"/>
    <w:rsid w:val="00F71830"/>
    <w:rsid w:val="00FB2B31"/>
    <w:rsid w:val="00FF6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90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Intellipaat-Team</cp:lastModifiedBy>
  <cp:revision>9</cp:revision>
  <dcterms:created xsi:type="dcterms:W3CDTF">2019-08-28T05:42:00Z</dcterms:created>
  <dcterms:modified xsi:type="dcterms:W3CDTF">2019-09-18T10:04:00Z</dcterms:modified>
</cp:coreProperties>
</file>